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F5CE6E7" w14:textId="75CE72AC" w:rsidR="000A6B64" w:rsidRDefault="005E2A95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ReactJS Module</w:t>
      </w:r>
      <w:r w:rsidR="00F67472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</w:t>
      </w:r>
      <w:r w:rsidR="0035125C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2</w:t>
      </w:r>
    </w:p>
    <w:p w14:paraId="099782D2" w14:textId="3AA97898" w:rsidR="00AD7C29" w:rsidRPr="00114A72" w:rsidRDefault="00E12A74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Hands On - 7</w:t>
      </w:r>
    </w:p>
    <w:p w14:paraId="1B909E72" w14:textId="77777777" w:rsidR="000A6B64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</w:p>
    <w:p w14:paraId="18669FA1" w14:textId="77777777" w:rsidR="00512AEE" w:rsidRPr="00114A72" w:rsidRDefault="00512AEE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61B43F3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F0A6E29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E30ED2B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074F07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16FB988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2D3ECC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0CEC7EB" w14:textId="77777777" w:rsidR="000A6B64" w:rsidRPr="00114A72" w:rsidRDefault="00362FBB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0A6B64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67D83180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BEFDF01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8930(Toll Free)</w:t>
      </w:r>
    </w:p>
    <w:p w14:paraId="64B4A866" w14:textId="77777777" w:rsidR="000A6B64" w:rsidRDefault="000A6B64" w:rsidP="00B95181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01AD4C17" w14:textId="1F5C56FB" w:rsidR="000A6B64" w:rsidRDefault="005E2A95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ReactJS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Module </w:t>
      </w:r>
      <w:r w:rsidR="0035125C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2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:</w:t>
      </w:r>
      <w:r w:rsidR="00E12A74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Hands-on: 7</w:t>
      </w:r>
    </w:p>
    <w:p w14:paraId="75F5AC26" w14:textId="30EFAC0E" w:rsidR="0035125C" w:rsidRDefault="00AB7A8A" w:rsidP="0035125C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>
        <w:rPr>
          <w:rFonts w:ascii="Cambria" w:eastAsia="Cambria" w:hAnsi="Cambria" w:cs="Cambria"/>
          <w:b/>
          <w:szCs w:val="32"/>
          <w:lang w:val="en-US" w:eastAsia="en-IN"/>
        </w:rPr>
        <w:t xml:space="preserve">Creating </w:t>
      </w:r>
      <w:r w:rsidR="00E12A74">
        <w:rPr>
          <w:rFonts w:ascii="Cambria" w:eastAsia="Cambria" w:hAnsi="Cambria" w:cs="Cambria"/>
          <w:b/>
          <w:szCs w:val="32"/>
          <w:lang w:val="en-US" w:eastAsia="en-IN"/>
        </w:rPr>
        <w:t>functional</w:t>
      </w:r>
      <w:r>
        <w:rPr>
          <w:rFonts w:ascii="Cambria" w:eastAsia="Cambria" w:hAnsi="Cambria" w:cs="Cambria"/>
          <w:b/>
          <w:szCs w:val="32"/>
          <w:lang w:val="en-US" w:eastAsia="en-IN"/>
        </w:rPr>
        <w:t xml:space="preserve"> components</w:t>
      </w:r>
    </w:p>
    <w:p w14:paraId="6E55177A" w14:textId="0E5F380B" w:rsidR="00F25869" w:rsidRDefault="000A6B64" w:rsidP="00A82B8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bookmarkEnd w:id="0"/>
      <w:r w:rsidR="00047A1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reate a file named index.html in a folder with the following code</w:t>
      </w:r>
      <w:r w:rsidR="00182F9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709F343C" w14:textId="3E5AF4FA" w:rsidR="00041889" w:rsidRPr="00E55898" w:rsidRDefault="00A4473D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4473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4274E0E1" wp14:editId="5C01F241">
            <wp:extent cx="5943600" cy="28181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ECDEE" w14:textId="1352F7DB" w:rsidR="00041889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4A24B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3A59AC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Then </w:t>
      </w:r>
      <w:r w:rsidR="001741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add the following code within a script tag </w:t>
      </w:r>
      <w:proofErr w:type="spellStart"/>
      <w:r w:rsidR="001741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t</w:t>
      </w:r>
      <w:proofErr w:type="spellEnd"/>
      <w:r w:rsidR="001741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the html body</w:t>
      </w:r>
    </w:p>
    <w:p w14:paraId="5C00A484" w14:textId="6C3B98B0" w:rsidR="007C49E5" w:rsidRDefault="00211048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  <w:r w:rsidRPr="00211048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drawing>
          <wp:inline distT="0" distB="0" distL="0" distR="0" wp14:anchorId="455D7B11" wp14:editId="57F9E532">
            <wp:extent cx="5943600" cy="178244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FE4E1" w14:textId="242C8BEC" w:rsidR="00F25869" w:rsidRDefault="004A24B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2C5CB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index.html in a web browser and click on the button</w:t>
      </w:r>
      <w:r w:rsidR="00D679D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 few times</w:t>
      </w:r>
      <w:r w:rsidR="00113289" w:rsidRPr="00833D1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4379D609" w14:textId="46F35808" w:rsidR="008C3CC9" w:rsidRPr="002B0C36" w:rsidRDefault="00F42564" w:rsidP="0010582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F42564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7ABA8025" wp14:editId="5FD2FB88">
            <wp:extent cx="1714649" cy="983065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14649" cy="98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sectPr w:rsidR="008C3CC9" w:rsidRPr="002B0C3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3E2BE9" w14:textId="77777777" w:rsidR="00362FBB" w:rsidRDefault="00362FBB">
      <w:pPr>
        <w:spacing w:after="0" w:line="240" w:lineRule="auto"/>
      </w:pPr>
      <w:r>
        <w:separator/>
      </w:r>
    </w:p>
  </w:endnote>
  <w:endnote w:type="continuationSeparator" w:id="0">
    <w:p w14:paraId="43AC8958" w14:textId="77777777" w:rsidR="00362FBB" w:rsidRDefault="00362F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85266" w14:textId="77777777" w:rsidR="007E64F4" w:rsidRDefault="007E64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A56657" w14:textId="77777777" w:rsidR="001B0EB5" w:rsidRDefault="00362FBB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CF4D03" w14:textId="77777777" w:rsidR="007E64F4" w:rsidRDefault="007E64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A01F02" w14:textId="77777777" w:rsidR="00362FBB" w:rsidRDefault="00362FBB">
      <w:pPr>
        <w:spacing w:after="0" w:line="240" w:lineRule="auto"/>
      </w:pPr>
      <w:r>
        <w:separator/>
      </w:r>
    </w:p>
  </w:footnote>
  <w:footnote w:type="continuationSeparator" w:id="0">
    <w:p w14:paraId="780DF8F5" w14:textId="77777777" w:rsidR="00362FBB" w:rsidRDefault="00362F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E782BC" w14:textId="77777777" w:rsidR="007E64F4" w:rsidRDefault="007E64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9CD210" w14:textId="0464BB8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 w:history="1">
      <w:r w:rsidR="007E64F4">
        <w:rPr>
          <w:rStyle w:val="Hyperlink"/>
          <w:rFonts w:ascii="Helvetica Neue" w:eastAsia="Helvetica Neue" w:hAnsi="Helvetica Neue" w:cs="Helvetica Neue"/>
          <w:b/>
          <w:sz w:val="20"/>
          <w:szCs w:val="20"/>
          <w:highlight w:val="white"/>
        </w:rPr>
        <w:t>Data Science with Python 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76EF4" w14:textId="77777777" w:rsidR="007E64F4" w:rsidRDefault="007E64F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01B5F"/>
    <w:rsid w:val="00041889"/>
    <w:rsid w:val="00047A1D"/>
    <w:rsid w:val="00061359"/>
    <w:rsid w:val="000818AD"/>
    <w:rsid w:val="000854E8"/>
    <w:rsid w:val="00095250"/>
    <w:rsid w:val="00096659"/>
    <w:rsid w:val="000A4AD8"/>
    <w:rsid w:val="000A6B64"/>
    <w:rsid w:val="000B0BAC"/>
    <w:rsid w:val="000C36C6"/>
    <w:rsid w:val="000C5B9D"/>
    <w:rsid w:val="000D699D"/>
    <w:rsid w:val="00101282"/>
    <w:rsid w:val="00102B4B"/>
    <w:rsid w:val="001033DC"/>
    <w:rsid w:val="001052E2"/>
    <w:rsid w:val="0010582A"/>
    <w:rsid w:val="001065B9"/>
    <w:rsid w:val="00113289"/>
    <w:rsid w:val="0011436B"/>
    <w:rsid w:val="00132E3D"/>
    <w:rsid w:val="00147D6F"/>
    <w:rsid w:val="0016155A"/>
    <w:rsid w:val="001620FD"/>
    <w:rsid w:val="00163DE7"/>
    <w:rsid w:val="001741D3"/>
    <w:rsid w:val="00182F94"/>
    <w:rsid w:val="001864BB"/>
    <w:rsid w:val="00197B72"/>
    <w:rsid w:val="001A0D0B"/>
    <w:rsid w:val="001B0EB5"/>
    <w:rsid w:val="001B45CA"/>
    <w:rsid w:val="001B64B5"/>
    <w:rsid w:val="001C2FE9"/>
    <w:rsid w:val="001C7FDF"/>
    <w:rsid w:val="001D6C04"/>
    <w:rsid w:val="001E4755"/>
    <w:rsid w:val="00211048"/>
    <w:rsid w:val="00213B51"/>
    <w:rsid w:val="00217066"/>
    <w:rsid w:val="00217608"/>
    <w:rsid w:val="00222DDB"/>
    <w:rsid w:val="00225217"/>
    <w:rsid w:val="00237265"/>
    <w:rsid w:val="002463DC"/>
    <w:rsid w:val="00277F09"/>
    <w:rsid w:val="00287061"/>
    <w:rsid w:val="00291581"/>
    <w:rsid w:val="0029445A"/>
    <w:rsid w:val="002A4E60"/>
    <w:rsid w:val="002B0C36"/>
    <w:rsid w:val="002B341A"/>
    <w:rsid w:val="002C1E16"/>
    <w:rsid w:val="002C5CB4"/>
    <w:rsid w:val="002E7E7B"/>
    <w:rsid w:val="002F3E1C"/>
    <w:rsid w:val="002F46C3"/>
    <w:rsid w:val="002F5141"/>
    <w:rsid w:val="003136D4"/>
    <w:rsid w:val="003161C6"/>
    <w:rsid w:val="00320DEB"/>
    <w:rsid w:val="0035125C"/>
    <w:rsid w:val="00354778"/>
    <w:rsid w:val="00356653"/>
    <w:rsid w:val="00362FBB"/>
    <w:rsid w:val="00391B51"/>
    <w:rsid w:val="00394EE9"/>
    <w:rsid w:val="003A080C"/>
    <w:rsid w:val="003A1ABF"/>
    <w:rsid w:val="003A59AC"/>
    <w:rsid w:val="003A5C9F"/>
    <w:rsid w:val="003C3979"/>
    <w:rsid w:val="003C5FAF"/>
    <w:rsid w:val="003E62C7"/>
    <w:rsid w:val="00404E34"/>
    <w:rsid w:val="00405C6A"/>
    <w:rsid w:val="004115F5"/>
    <w:rsid w:val="00415AA4"/>
    <w:rsid w:val="00425A1D"/>
    <w:rsid w:val="004375E8"/>
    <w:rsid w:val="0044087B"/>
    <w:rsid w:val="00460D97"/>
    <w:rsid w:val="00483283"/>
    <w:rsid w:val="004908DD"/>
    <w:rsid w:val="004A24B1"/>
    <w:rsid w:val="004A4C0F"/>
    <w:rsid w:val="004C5880"/>
    <w:rsid w:val="004C5D2B"/>
    <w:rsid w:val="004C6F93"/>
    <w:rsid w:val="004D4436"/>
    <w:rsid w:val="004D5C7B"/>
    <w:rsid w:val="004E5FE4"/>
    <w:rsid w:val="004E6583"/>
    <w:rsid w:val="004F1372"/>
    <w:rsid w:val="004F6414"/>
    <w:rsid w:val="00512AEE"/>
    <w:rsid w:val="00524A86"/>
    <w:rsid w:val="00526119"/>
    <w:rsid w:val="00527E86"/>
    <w:rsid w:val="0053687F"/>
    <w:rsid w:val="00546C80"/>
    <w:rsid w:val="00563078"/>
    <w:rsid w:val="005738F9"/>
    <w:rsid w:val="00573C3C"/>
    <w:rsid w:val="005A5A56"/>
    <w:rsid w:val="005B2340"/>
    <w:rsid w:val="005B235C"/>
    <w:rsid w:val="005B4DC3"/>
    <w:rsid w:val="005D2468"/>
    <w:rsid w:val="005D324B"/>
    <w:rsid w:val="005D3B9C"/>
    <w:rsid w:val="005D723B"/>
    <w:rsid w:val="005E17AA"/>
    <w:rsid w:val="005E2A95"/>
    <w:rsid w:val="005E555F"/>
    <w:rsid w:val="00601CC7"/>
    <w:rsid w:val="00615F72"/>
    <w:rsid w:val="00622745"/>
    <w:rsid w:val="0063382D"/>
    <w:rsid w:val="00644EB6"/>
    <w:rsid w:val="00654494"/>
    <w:rsid w:val="006A0397"/>
    <w:rsid w:val="006A1AB4"/>
    <w:rsid w:val="006B19FE"/>
    <w:rsid w:val="006B47EE"/>
    <w:rsid w:val="006C4ED2"/>
    <w:rsid w:val="006D7EA5"/>
    <w:rsid w:val="006E6832"/>
    <w:rsid w:val="00704613"/>
    <w:rsid w:val="00710261"/>
    <w:rsid w:val="00713DE8"/>
    <w:rsid w:val="007304F9"/>
    <w:rsid w:val="0073725D"/>
    <w:rsid w:val="007415CB"/>
    <w:rsid w:val="00743BE8"/>
    <w:rsid w:val="00756A92"/>
    <w:rsid w:val="0077666B"/>
    <w:rsid w:val="00786A25"/>
    <w:rsid w:val="00790DCF"/>
    <w:rsid w:val="007B3DA5"/>
    <w:rsid w:val="007B6399"/>
    <w:rsid w:val="007C0C09"/>
    <w:rsid w:val="007C49E5"/>
    <w:rsid w:val="007D0BD4"/>
    <w:rsid w:val="007D1118"/>
    <w:rsid w:val="007E64F4"/>
    <w:rsid w:val="007F11FE"/>
    <w:rsid w:val="007F1C87"/>
    <w:rsid w:val="007F1E2A"/>
    <w:rsid w:val="007F5DA9"/>
    <w:rsid w:val="00806506"/>
    <w:rsid w:val="00813031"/>
    <w:rsid w:val="00816B24"/>
    <w:rsid w:val="008178AF"/>
    <w:rsid w:val="00833D11"/>
    <w:rsid w:val="008371F0"/>
    <w:rsid w:val="00842C39"/>
    <w:rsid w:val="0085753E"/>
    <w:rsid w:val="008636D2"/>
    <w:rsid w:val="008666C2"/>
    <w:rsid w:val="00882F14"/>
    <w:rsid w:val="00884278"/>
    <w:rsid w:val="00890705"/>
    <w:rsid w:val="008B3CC6"/>
    <w:rsid w:val="008C23E3"/>
    <w:rsid w:val="008C3CC9"/>
    <w:rsid w:val="008D1511"/>
    <w:rsid w:val="008D401A"/>
    <w:rsid w:val="008E2B30"/>
    <w:rsid w:val="008E3DE2"/>
    <w:rsid w:val="008F09EA"/>
    <w:rsid w:val="009026B5"/>
    <w:rsid w:val="009033B2"/>
    <w:rsid w:val="00926141"/>
    <w:rsid w:val="0093376B"/>
    <w:rsid w:val="00933C93"/>
    <w:rsid w:val="0095054A"/>
    <w:rsid w:val="009659BC"/>
    <w:rsid w:val="0097743A"/>
    <w:rsid w:val="00994231"/>
    <w:rsid w:val="00996FE7"/>
    <w:rsid w:val="009A2BE7"/>
    <w:rsid w:val="009A49E6"/>
    <w:rsid w:val="009B0117"/>
    <w:rsid w:val="009B4743"/>
    <w:rsid w:val="009B73F4"/>
    <w:rsid w:val="00A0226D"/>
    <w:rsid w:val="00A045C8"/>
    <w:rsid w:val="00A07B40"/>
    <w:rsid w:val="00A22204"/>
    <w:rsid w:val="00A30F2F"/>
    <w:rsid w:val="00A4473D"/>
    <w:rsid w:val="00A50C9A"/>
    <w:rsid w:val="00A53EF7"/>
    <w:rsid w:val="00A547CB"/>
    <w:rsid w:val="00A5497C"/>
    <w:rsid w:val="00A56FD0"/>
    <w:rsid w:val="00A62C8F"/>
    <w:rsid w:val="00A6687F"/>
    <w:rsid w:val="00A70366"/>
    <w:rsid w:val="00A71BCD"/>
    <w:rsid w:val="00A82B8F"/>
    <w:rsid w:val="00A86C25"/>
    <w:rsid w:val="00A95E17"/>
    <w:rsid w:val="00AB7A8A"/>
    <w:rsid w:val="00AC0E47"/>
    <w:rsid w:val="00AC4A8A"/>
    <w:rsid w:val="00AD1512"/>
    <w:rsid w:val="00AD22D9"/>
    <w:rsid w:val="00AD6766"/>
    <w:rsid w:val="00AD7C29"/>
    <w:rsid w:val="00AF7D33"/>
    <w:rsid w:val="00B0155B"/>
    <w:rsid w:val="00B05DCC"/>
    <w:rsid w:val="00B13BF2"/>
    <w:rsid w:val="00B17736"/>
    <w:rsid w:val="00B21709"/>
    <w:rsid w:val="00B7256B"/>
    <w:rsid w:val="00B83D46"/>
    <w:rsid w:val="00B8647D"/>
    <w:rsid w:val="00B95181"/>
    <w:rsid w:val="00B95BC1"/>
    <w:rsid w:val="00B9733B"/>
    <w:rsid w:val="00BA464D"/>
    <w:rsid w:val="00BB4786"/>
    <w:rsid w:val="00BB4DAF"/>
    <w:rsid w:val="00BD359B"/>
    <w:rsid w:val="00BE6568"/>
    <w:rsid w:val="00BF0243"/>
    <w:rsid w:val="00BF2428"/>
    <w:rsid w:val="00C00A63"/>
    <w:rsid w:val="00C00D96"/>
    <w:rsid w:val="00C03175"/>
    <w:rsid w:val="00C14864"/>
    <w:rsid w:val="00C15442"/>
    <w:rsid w:val="00C24B93"/>
    <w:rsid w:val="00C43AA0"/>
    <w:rsid w:val="00C510C5"/>
    <w:rsid w:val="00C52EFD"/>
    <w:rsid w:val="00C547C1"/>
    <w:rsid w:val="00C62D5A"/>
    <w:rsid w:val="00C83013"/>
    <w:rsid w:val="00C85A93"/>
    <w:rsid w:val="00C95D67"/>
    <w:rsid w:val="00CC0494"/>
    <w:rsid w:val="00CC6EE0"/>
    <w:rsid w:val="00CD25FD"/>
    <w:rsid w:val="00CD7FEE"/>
    <w:rsid w:val="00CF2044"/>
    <w:rsid w:val="00CF357B"/>
    <w:rsid w:val="00CF4664"/>
    <w:rsid w:val="00CF5975"/>
    <w:rsid w:val="00CF7461"/>
    <w:rsid w:val="00D03654"/>
    <w:rsid w:val="00D21622"/>
    <w:rsid w:val="00D246E0"/>
    <w:rsid w:val="00D30E25"/>
    <w:rsid w:val="00D3724A"/>
    <w:rsid w:val="00D464EB"/>
    <w:rsid w:val="00D5787D"/>
    <w:rsid w:val="00D679D1"/>
    <w:rsid w:val="00D91ACA"/>
    <w:rsid w:val="00DA435B"/>
    <w:rsid w:val="00DA5756"/>
    <w:rsid w:val="00DA77F3"/>
    <w:rsid w:val="00DF1B42"/>
    <w:rsid w:val="00E00480"/>
    <w:rsid w:val="00E0570F"/>
    <w:rsid w:val="00E12A74"/>
    <w:rsid w:val="00E20535"/>
    <w:rsid w:val="00E2294A"/>
    <w:rsid w:val="00E30276"/>
    <w:rsid w:val="00E33763"/>
    <w:rsid w:val="00E34AF6"/>
    <w:rsid w:val="00E553AF"/>
    <w:rsid w:val="00E55898"/>
    <w:rsid w:val="00E56323"/>
    <w:rsid w:val="00E5656F"/>
    <w:rsid w:val="00E972AF"/>
    <w:rsid w:val="00EB246D"/>
    <w:rsid w:val="00EB68FC"/>
    <w:rsid w:val="00EC767D"/>
    <w:rsid w:val="00ED40D9"/>
    <w:rsid w:val="00EE7B00"/>
    <w:rsid w:val="00F25869"/>
    <w:rsid w:val="00F36B5D"/>
    <w:rsid w:val="00F42564"/>
    <w:rsid w:val="00F42D60"/>
    <w:rsid w:val="00F44A28"/>
    <w:rsid w:val="00F67472"/>
    <w:rsid w:val="00F71830"/>
    <w:rsid w:val="00F8376F"/>
    <w:rsid w:val="00FA64FF"/>
    <w:rsid w:val="00FB2B31"/>
    <w:rsid w:val="00FE01C4"/>
    <w:rsid w:val="00FF6494"/>
    <w:rsid w:val="00FF7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5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2</Pages>
  <Words>69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ANIRUDH</cp:lastModifiedBy>
  <cp:revision>176</cp:revision>
  <dcterms:created xsi:type="dcterms:W3CDTF">2019-09-18T11:21:00Z</dcterms:created>
  <dcterms:modified xsi:type="dcterms:W3CDTF">2020-09-15T04:01:00Z</dcterms:modified>
</cp:coreProperties>
</file>